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Bereitstellung des Originaltextes und der Keyword-Vorschläge. Nach eingehender Analyse möchte ich Ihnen eine umfassende Bewertung der aktuellen SEO-Situation Ihrer Webseite bieten. Diese Analyse umfasst die Punkte Keyword-Dichte, Tonalität und Stil sowie mögliche Weiterentwicklungen in Bezug auf den Inhalt.</w:t>
      </w:r>
      <w:r>
        <w:t xml:space="preserve"> </w:t>
      </w:r>
      <w:r>
        <w:t xml:space="preserve">1) Keyword-Dichte / mögliche fehlende Keywords:</w:t>
      </w:r>
      <w:r>
        <w:t xml:space="preserve"> </w:t>
      </w:r>
      <w:r>
        <w:t xml:space="preserve">Die Verwendung von Keywords in Ihrem Text ist grundsätzlich gut, allerdings gibt es einige Verbesserungsfelder in Bezug auf die Keyword-Dichte. Aktuell scheinen einige wichtige Begriffe, die für Ihre Zielgruppe und Dienstleistungen zentral sind, nicht ausreichend angesprochen oder gar nicht vorhanden zu sein. Es wäre ratsam, die folgenden Keywords gezielt in relevanten Abschnitten einzubauen:</w:t>
      </w:r>
      <w:r>
        <w:t xml:space="preserve"> </w:t>
      </w:r>
      <w:r>
        <w:t xml:space="preserve">- „Kieferorthopädie Essen“: Dies könnte in Ihrer Beschreibung der Praxis oder im Kontaktbereich stärker hervorgehoben werden.</w:t>
      </w:r>
      <w:r>
        <w:t xml:space="preserve"> </w:t>
      </w:r>
      <w:r>
        <w:t xml:space="preserve">- „Erwachsene Zahnspange“: Der Text könnte noch stärker betonen, dass auch Erwachsene von Ihren Behandlungen profitieren können.</w:t>
      </w:r>
      <w:r>
        <w:t xml:space="preserve"> </w:t>
      </w:r>
      <w:r>
        <w:t xml:space="preserve">- „Frühintervention Kieferorthopädie“: Dieses Keyword sollte in den Ksections einfließen, die sich auf Kinderzahnheilkunde konzentrieren.</w:t>
      </w:r>
      <w:r>
        <w:t xml:space="preserve"> </w:t>
      </w:r>
      <w:r>
        <w:t xml:space="preserve">- „Flexible Zahlungsoptionen“ und „Ratenzahlung Kieferorthopädie“: Die Klärung von finanziellen Aspekten ist für viele Patienten entscheidend und könnte ausführlicher behandelt werden.</w:t>
      </w:r>
      <w:r>
        <w:t xml:space="preserve"> </w:t>
      </w:r>
      <w:r>
        <w:t xml:space="preserve">Die Integration dieser Keywords könnte die Sichtbarkeit der Webseite in den relevanten Suchanfragen erhöhen und somit potenzielle Patienten ansprechen.</w:t>
      </w:r>
      <w:r>
        <w:t xml:space="preserve"> </w:t>
      </w:r>
      <w:r>
        <w:t xml:space="preserve">2) Tonalität und Stil in Bezug auf SEO:</w:t>
      </w:r>
      <w:r>
        <w:t xml:space="preserve"> </w:t>
      </w:r>
      <w:r>
        <w:t xml:space="preserve">Die Tonalität des Textes ist durchweg freundlich, professionell und einladend, was sehr positiv ist. Sie spricht ein breites Publikum an und sorgt für ein Gefühl von Vertrauen und Wertschätzung gegenüber den Patienten. Dies ist besonders wichtig in einem sensiblen Bereich wie der Zahnmedizin. Der Stil ist klar und verständlich, was das Verständnis Ihrer Dienstleistungen fördert. Eine durchgängig positive und ermutigende Formulierung der Inhalte ist äußerst vorteilhaft.</w:t>
      </w:r>
      <w:r>
        <w:t xml:space="preserve"> </w:t>
      </w:r>
      <w:r>
        <w:t xml:space="preserve">Um den SEO-Aspekt weiter zu stärken, könnten spezifische Fachbegriffe aus der Kieferorthopädie gezielt verwendet werden. Diese erhöhen nicht nur die Fachlichkeit, sondern tragen auch zu einer besseren Auffindbarkeit in der Suchmaschine bei. Beispielsweise könnten Sie einige Abschnitte über Behandlungsarten mit medizinischen Begriffen erweitern, um Expertenwissen zu vermitteln.</w:t>
      </w:r>
      <w:r>
        <w:t xml:space="preserve"> </w:t>
      </w:r>
      <w:r>
        <w:t xml:space="preserve">3) Zu ergänzende Inhalte:</w:t>
      </w:r>
      <w:r>
        <w:t xml:space="preserve"> </w:t>
      </w:r>
      <w:r>
        <w:t xml:space="preserve">Zur weiteren Optimierung Ihrer Webseite sehe ich sinnvolle Möglichkeiten zur Ergänzung von Inhalten:</w:t>
      </w:r>
      <w:r>
        <w:t xml:space="preserve"> </w:t>
      </w:r>
      <w:r>
        <w:t xml:space="preserve">- Häufig gestellte Fragen (FAQs): Eine detaillierte FAQ-Sektion könnte hilfreiche Informationen in einem strukturierten Format bereitstellen, dass sowohl für SEO als auch für die Benutzererfahrung vorteilhaft ist.</w:t>
      </w:r>
      <w:r>
        <w:t xml:space="preserve"> </w:t>
      </w:r>
      <w:r>
        <w:t xml:space="preserve">- Blog-Artikel oder Ressourcenseiten: Diese könnten sich auf Themen wie „Die Bedeutung von Kieferorthopädie im Erwachsenenalter“ oder „Wie funktioniert eine Zahnspange?“ konzentrieren. Solche Inhalte können nicht nur gezielt Informationen liefern, sondern auch neue Keywords einführen und das Engagement der Nutzer erhöhen.</w:t>
      </w:r>
      <w:r>
        <w:t xml:space="preserve"> </w:t>
      </w:r>
      <w:r>
        <w:t xml:space="preserve">- Videos oder Grafiken: Visuelle Elemente können das Interesse der Besucher erhöhen und komplexe Informationen leichter verständlich machen, besonders wenn es um Behandlungsabläufe geht.</w:t>
      </w:r>
      <w:r>
        <w:t xml:space="preserve"> </w:t>
      </w:r>
      <w:r>
        <w:t xml:space="preserve">- Testimonials oder Fallstudien: Das Hinzufügen von Erfahrungsberichten oder Behandlungsbeispielen könnte die Glaubwürdigkeit erhöhen und potenzielle Patienten überzeugen.</w:t>
      </w:r>
      <w:r>
        <w:t xml:space="preserve"> </w:t>
      </w:r>
      <w:r>
        <w:t xml:space="preserve">Zusammenfassend lässt sich sagen, dass Ihre Webseite bereits eine solide Grundlage hat, aber durch gezielte Optimierungen hinsichtlich Keyword-Nutzung, stilistischer Feinabstimmung und ergänzender Inhalte noch weiter profitieren kann. Ich freue mich darauf, gemeinsam mit Ihnen an diesen Aspekten zu arbeiten, um Ihre Online-Präsenz weiter zu stärken und mehr Patienten anzusprechen.</w:t>
      </w:r>
    </w:p>
    <w:p>
      <w:pPr>
        <w:pStyle w:val="BodyText"/>
      </w:pPr>
      <w:r>
        <w:t xml:space="preserve">Erklärung der Verbesserungen:</w:t>
      </w:r>
    </w:p>
    <w:p>
      <w:pPr>
        <w:pStyle w:val="BodyText"/>
      </w:pPr>
      <w:r>
        <w:t xml:space="preserve">Der Vergleich des originalen Textes mit dem SEO-optimierten Text zeigt einige wesentliche Verbesserungen, die das Potenzial haben, die Sichtbarkeit der Webseite in Suchmaschinen zu erhöhen und die Userzahlen zu steigern. Hier sind die Hauptpunkte der Optimierung:</w:t>
      </w:r>
      <w:r>
        <w:t xml:space="preserve"> </w:t>
      </w:r>
      <w:r>
        <w:t xml:space="preserve">1) Verbesserungen:</w:t>
      </w:r>
      <w:r>
        <w:t xml:space="preserve"> </w:t>
      </w:r>
      <w:r>
        <w:t xml:space="preserve">a) Keyword-Integration: Der optimierte Text hat gezielte Keywords wie "Kieferorthopädie Essen", "Behandlungen für Kinder und Jugendliche", und "Invisalign" eingefügt. Diese Keywords sind relevant für die Suchanfragen potenzieller Patienten und erhöhen die Wahrscheinlichkeit, dass die Seite bei entsprechenden Suchanfragen angezeigt wird.</w:t>
      </w:r>
      <w:r>
        <w:t xml:space="preserve"> </w:t>
      </w:r>
      <w:r>
        <w:t xml:space="preserve">b) Klarheit und Struktur: Der neue Text ist klarer strukturiert und besser lesbar. Lange Sätze wurden vereinfacht, und die Inhalte wurden in verständlicher Sprache aufbereitet. Dies verbessert die Benutzererfahrung, da die Leser die Informationen schneller und einfacher aufnehmen können.</w:t>
      </w:r>
      <w:r>
        <w:t xml:space="preserve"> </w:t>
      </w:r>
      <w:r>
        <w:t xml:space="preserve">c) Aktive Sprache: Der Text verwendet eine aktivere Sprache, die potenzielle Patienten anspricht und sie zu Handlungen auffordert, wie das Vereinbaren eines Beratungsgesprächs. Die Verwendung von aktiven Verben macht die Inhalte einladender und motiviert die Leser eher zur Interaktion.</w:t>
      </w:r>
      <w:r>
        <w:t xml:space="preserve"> </w:t>
      </w:r>
      <w:r>
        <w:t xml:space="preserve">d) Detaillierte Informationen: Der optimierte Text bietet spezifische Informationen über die verschiedenen Arten von Zahnspangen, die Behandlungsansätze und die Qualifikationen des behandelnden Arztes. Dies stärkt das Vertrauen der potenziellen Patienten und positioniert die Praxis als kompetent und vertrauenswürdig.</w:t>
      </w:r>
      <w:r>
        <w:t xml:space="preserve"> </w:t>
      </w:r>
      <w:r>
        <w:t xml:space="preserve">2) SEO-Sicht und Auswirkungen:</w:t>
      </w:r>
      <w:r>
        <w:t xml:space="preserve"> </w:t>
      </w:r>
      <w:r>
        <w:t xml:space="preserve">Die beschriebenen Verbesserungen sind aus SEO-Sicht äußerst vorteilhaft. Eine gezielte Keyword-Optimierung wird dazu führen, dass die Webseite in den Suchmaschinenergebnissen höher eingestuft wird, was zu einem Anstieg der Sichtbarkeit führt. Studien zeigen, dass die ersten drei Positionen bei Google einen erheblichen Teil des Klicks auf sich ziehen – ein Umstand, der bei entsprechend optimierten Inhalten verstärkt ausgenutzt werden kann.</w:t>
      </w:r>
      <w:r>
        <w:t xml:space="preserve"> </w:t>
      </w:r>
      <w:r>
        <w:t xml:space="preserve">Die Verbesserung der Benutzererfahrung durch klarere Sprache und eine bessere Struktur sorgt nicht nur dafür, dass die Besucher länger auf der Seite bleiben (geringere Absprungrate), sondern steigert auch die Wahrscheinlichkeit, dass sie die Praxis kontaktieren oder einen Termin vereinbaren. Ein ansprechender und informativer Inhalt wird auch die Wahrscheinlichkeit erhöhen, dass die Seite in sozialen Medien oder von anderen Webseiten geteilt wird, was zusätzlich den Traffic steigern kann.</w:t>
      </w:r>
      <w:r>
        <w:t xml:space="preserve"> </w:t>
      </w:r>
      <w:r>
        <w:t xml:space="preserve">Insgesamt sind die vorgenommenen Änderungen nicht nur auf kurzfristige Sichtbarkeit abzielen, sondern auch auf langfristige Patientenbindung und Vertrauen. Ein optimierter Text, der sowohl informativ als auch ansprechend ist, wird dazu beitragen, dass potenzielle Patienten die Praxis als eine erste Anlaufstelle für ihre kieferorthopädischen Bedürfnisse wahrnehmen. Die zu erwartenden Effekte auf die Userzahlen sind ein Anstieg des Website-Traffics, höhere Interaktionsraten und letztendlich eine Steigerung der Patientenanfragen und -buchung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Bereitstellung des Originaltextes und der relevanten Keyword-Vorschläge. Gerne gebe ich Ihnen eine umfassende Analyse der aktuellen SEO-Situation.</w:t>
      </w:r>
      <w:r>
        <w:t xml:space="preserve"> </w:t>
      </w:r>
      <w:r>
        <w:t xml:space="preserve">1) Keyword-Dichte / mögliche fehlende Keywords:</w:t>
      </w:r>
      <w:r>
        <w:t xml:space="preserve"> </w:t>
      </w:r>
      <w:r>
        <w:t xml:space="preserve">Die Analyse der Keyword-Dichte zeigt, dass bestimmte Schlüsselbegriffe wie "Zahnspangen", "Kieferorthopädie" und "Dr. Leila Graf" in den Texten vorhanden sind, jedoch ist die Dichte der Keywords in einigen Bereichen optimierungsfähig. Es fehlt an einer direkten Ansprache spezifischer Longtail-Keywords aus Ihrer Liste, wie „Kieferorthopädie Essen“ und „Erwachsene Zahnspange“. Zudem könnten Begriffe wie „flexible Zahlungsoptionen“ oder „Ratenzahlung Kieferorthopädie“ sinnvoll integriert werden, um potenzielle Patienten mit finanziellen Bedenken anzusprechen. Die gezielte Verwendung dieser Keywords könnte dazu beitragen, die Sichtbarkeit Ihrer Seite in Suchmaschinen zu erhöhen, insbesondere für lokale Suchanfragen.</w:t>
      </w:r>
      <w:r>
        <w:t xml:space="preserve"> </w:t>
      </w:r>
      <w:r>
        <w:t xml:space="preserve">2) Tonalität und Stil in Bezug auf SEO:</w:t>
      </w:r>
      <w:r>
        <w:t xml:space="preserve"> </w:t>
      </w:r>
      <w:r>
        <w:t xml:space="preserve">Der derzeitige Stil des Textes ist professionell und informativ, was für eine Website im Bereich Kieferorthopädie äußerst wichtig ist. Der Text spricht umfassend über die verschiedenen Arten von Behandlungsmethoden und deren Vorteile, was eine positive Nutzererfahrung fördert. Die Verwendung von Fachbegriffen ist gut, aber die Integration von leicht verständlicheren Erklärungen könnte die Zugänglichkeit erhöhen. Zudem könnte ein persönlicherer Ansatz durch Geschichten von Patienten oder Testimonials, die den Behandlungserfolg verdeutlichen, die emotionale Verbindung zu potenziellen Patienten stärken und so die Conversion-Rate steigern.</w:t>
      </w:r>
      <w:r>
        <w:t xml:space="preserve"> </w:t>
      </w:r>
      <w:r>
        <w:t xml:space="preserve">3) Zu ergänzende Inhalte:</w:t>
      </w:r>
      <w:r>
        <w:t xml:space="preserve"> </w:t>
      </w:r>
      <w:r>
        <w:t xml:space="preserve">Es gibt mehrere Möglichkeiten zur Ergänzung von Inhalten auf der Website, die sowohl SEO- als auch Nutzererfahrungen verbessern könnten. Dies umfasst:</w:t>
      </w:r>
      <w:r>
        <w:t xml:space="preserve"> </w:t>
      </w:r>
      <w:r>
        <w:t xml:space="preserve">- Ein FAQ-Bereich mit häufig gestellten Fragen, die auf die von Ihnen gefundenen Keywords abgestimmt sind. Themen könnten zum Beispiel „Wie lange dauert die aktive Phase der Behandlung?“ oder „Welche Arten von Zahnspangen bieten Sie an?“ umfassen.</w:t>
      </w:r>
      <w:r>
        <w:t xml:space="preserve"> </w:t>
      </w:r>
      <w:r>
        <w:t xml:space="preserve">- Erweiterte Blog-Artikel über Trends in der Kieferorthopädie, spezifische Krankheitsbilder, Pflege von Zahnspangen und Erfahrungsberichte von Patienten. Dies kann helfen, Ihre Position als Experten auf diesem Gebiet zu festigen.</w:t>
      </w:r>
      <w:r>
        <w:t xml:space="preserve"> </w:t>
      </w:r>
      <w:r>
        <w:t xml:space="preserve">- Informationen zu Preisen und Zahlungsmöglichkeiten, da dieses oft ein zentrales Anliegen für Interessenten ist. Die Einrichtung eines klaren Abschnitts darüber, wie Patienten von flexiblen Zahlungsplänen profitieren können, wäre sehr vorteilhaft.</w:t>
      </w:r>
      <w:r>
        <w:t xml:space="preserve"> </w:t>
      </w:r>
      <w:r>
        <w:t xml:space="preserve">Zusammengefasst gibt es zahlreiche Ansatzpunkte zur Verbesserung Ihrer SEO-Strategie. Die optimale Integration weiterer Keywords, eine feinfühlige Anpassung der Tonalität sowie die Ergänzung von Inhalten können dazu beitragen, Ihre Webseite noch effektiver zu gestalten. Ich bin zuversichtlich, dass diese Optimierungen Ihnen helfen werden, Ihre Reichweite zu erhöhen und mehr Patienten anzusprechen. Ich stehe Ihnen gerne für weitere Fragen oder zur Umsetzung dieser Vorschläge zur Verfügung!</w:t>
      </w:r>
    </w:p>
    <w:p>
      <w:pPr>
        <w:pStyle w:val="BodyText"/>
      </w:pPr>
      <w:r>
        <w:t xml:space="preserve">Erklärung der Verbesserungen:</w:t>
      </w:r>
    </w:p>
    <w:p>
      <w:pPr>
        <w:pStyle w:val="BodyText"/>
      </w:pPr>
      <w:r>
        <w:t xml:space="preserve">1) Verbesserung der Inhalte:</w:t>
      </w:r>
      <w:r>
        <w:t xml:space="preserve"> </w:t>
      </w:r>
      <w:r>
        <w:t xml:space="preserve">Die Veränderungen im Text beziehen sich im Wesentlichen auf die Erweiterung und Präzisierung der Inhalte, um relevante Schlüsselwörter gezielt zu integrieren, was sowohl die Lesbarkeit als auch die Informationsdichte erhöht. Der optimierte Text enthält gezielte Begriffe wie "kieferorthopädische Behandlung", "individuelle Lösungen" und "nachhaltige Ergebnisse", die für potenzielle Patienten von Interesse sind. Darüber hinaus wird die Ansprache des Lesers verbessert, indem klarere Informationen über die Vorteile der angebotenen Behandlungen gegeben werden. Auch die Struktur der Sätze wurde verbessert, um einen flüssigeren und ansprechenderen Lesefluss zu ermöglichen.</w:t>
      </w:r>
      <w:r>
        <w:t xml:space="preserve"> </w:t>
      </w:r>
      <w:r>
        <w:t xml:space="preserve">2) SEO-Sichtweise:</w:t>
      </w:r>
      <w:r>
        <w:t xml:space="preserve"> </w:t>
      </w:r>
      <w:r>
        <w:t xml:space="preserve">Aus einer SEO-Perspektive sind diese Anpassungen äußerst vorteilhaft, da sie die Sichtbarkeit der Website in Suchmaschinen erhöhen können. Indem spezifische, relevante Schlüsselwörter in den Text eingebaut wurden, hat die Website nun eine höhere Wahrscheinlichkeit, bei Suchanfragen zu kieferorthopädischen Behandlungen besser platziert zu werden. Dies trägt zu einer höheren organischen Reichweite bei, insbesondere wenn potenzielle Patienten nach bestimmten Behandlungen oder Lösungen suchen.</w:t>
      </w:r>
      <w:r>
        <w:t xml:space="preserve"> </w:t>
      </w:r>
      <w:r>
        <w:t xml:space="preserve">Die verbesserte Struktur und Detailtreue des Textes trägt nicht nur zur Nutzerbindung bei, indem sie den Lesern klare und relevante Informationen bereitstellt, sondern erhöht auch die Wahrscheinlichkeit, dass die Inhalte geteilt oder verlinkt werden. Dies kann wiederum die Domain-Autorität stärken, was sich positiv auf das Ranking auswirkt. Darüber hinaus können die prägnant formulierten Call-to-Actions, wie das Angebot von unverbindlichen Beratungsgesprächen, die Conversion-Rate erhöhen, indem sie Leser zu einer konkreten Handlung anregen.</w:t>
      </w:r>
      <w:r>
        <w:t xml:space="preserve"> </w:t>
      </w:r>
      <w:r>
        <w:t xml:space="preserve">Die kumulierten Effekte dieser SEO-Optimierungen sind eine deutlich gesteigerte Online-Präsenz, eine Erhöhung der Seitenaufrufe und letztendlich eine größere Zahl an Anfragen oder Terminbuchungen, was dem Unternehmen durch die gesteigerte Sichtbarkeit und Attraktivität der angebotenen Dienstleistungen zugutekommt. In Summe ist zu erwarten, dass eine strategisch durchgeführte SEO-Optimierung erhebliche positive Auswirkungen auf die Kundengewinnung und die Markenwahrnehmung des Unternehmens haben wird.</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die Bereitstellung des Textes und der Keyword-Vorschläge. Es ist schön zu sehen, dass Sie sich aktiv mit der Optimierung Ihrer Webseite auseinandersetzen! Im Folgenden finden Sie eine umfassende Analyse der aktuellen SEO-Situation, gegliedert nach den von Ihnen gewünschten Punkten.</w:t>
      </w:r>
      <w:r>
        <w:t xml:space="preserve"> </w:t>
      </w:r>
      <w:r>
        <w:t xml:space="preserve">1) **Keyword-Dichte / mögliche fehlende Keywords**:</w:t>
      </w:r>
      <w:r>
        <w:t xml:space="preserve"> </w:t>
      </w:r>
      <w:r>
        <w:t xml:space="preserve">Der bereitgestellte Text enthält einige relevante Begriffe, jedoch könnte die Integration der vorgeschlagenen Keywords noch optimiert werden. Insbesondere die Begriffe "Kieferorthopädie Essen", "Dr. Leila Graf", "unsichtbare Aligner", "lose Zahnspange", "traditionelle Brackets" und "Behandlungskosten" scheinen im aktuellen Text nur unzureichend oder gar nicht vertreten zu sein. Eine strategische Platzierung dieser Keywords in den Textabschnitten könnte nicht nur die Auffindbarkeit verbessern, sondern auch die Relevanz für Suchanfragen erhöhen. Zudem wäre es vorteilhaft, spezifische Long-Tail-Keywords wie „wie lange dauert die aktive Phase der Behandlung?“ strategisch zu integrieren, um gezielt auf häufige Suchanfragen einzugehen.</w:t>
      </w:r>
      <w:r>
        <w:t xml:space="preserve"> </w:t>
      </w:r>
      <w:r>
        <w:t xml:space="preserve">2) **Tonalität und Stil in Bezug auf SEO**:</w:t>
      </w:r>
      <w:r>
        <w:t xml:space="preserve"> </w:t>
      </w:r>
      <w:r>
        <w:t xml:space="preserve">Der Stil des Textes ist durchweg positiv und kundenfreundlich, was im Kontext von SEO vorteilhaft ist. Durch die Art der Ansprache wird Vertrauen erweckt, was in der Dienstleistungsbranche essentiell ist. Dennoch wäre es sinnvoll, etwas technische Sprache oder spezifische Fachbegriffe beizufügen, um die Expertise zu unterstreichen und auch das Vertrauen von Suchmaschinen zu gewinnen. Der Text könnte an einigen Stellen auch direkter und aktiver formuliert werden, um die Leser:innen stärker zu motivieren, mit Ihrer Praxis in Kontakt zu treten. Ein aktives und handlungsorientiertes Wording kann auch die Conversion-Raten positiv beeinflussen.</w:t>
      </w:r>
      <w:r>
        <w:t xml:space="preserve"> </w:t>
      </w:r>
      <w:r>
        <w:t xml:space="preserve">3) **Zu ergänzende Inhalte**:</w:t>
      </w:r>
      <w:r>
        <w:t xml:space="preserve"> </w:t>
      </w:r>
      <w:r>
        <w:t xml:space="preserve">Es gibt einige Bereiche, in denen Möglichkeiten zur Ergänzung bestehen.</w:t>
      </w:r>
      <w:r>
        <w:t xml:space="preserve"> </w:t>
      </w:r>
      <w:r>
        <w:t xml:space="preserve">- **Häufig gestellte Fragen (FAQ)**: Eine Sektion mit häufigen Fragen zu Themen wie „Was sind die Kosten für eine Kieferorthopädie-Behandlung?“ oder „Wie funktioniert eine transparente Zahnspange?“ könnte wertvolle Informationen bieten und gezielt Traffic generieren.</w:t>
      </w:r>
      <w:r>
        <w:t xml:space="preserve"> </w:t>
      </w:r>
      <w:r>
        <w:t xml:space="preserve">- **Blog-Beiträge**: Die Erstellung von Blog-Artikeln über Themen wie „Vorteile von unsichtbaren Alignern“ oder „Tipps zur Zahnpflege während der kieferorthopädischen Behandlung“ könnte nicht nur den Traffic steigern, sondern auch Ihre Position als Experten in der Kieferorthopädie festigen.</w:t>
      </w:r>
      <w:r>
        <w:t xml:space="preserve"> </w:t>
      </w:r>
      <w:r>
        <w:t xml:space="preserve">- **Patientenerfahrungen (Testimonials)**: Echte Erfahrungsberichte von Patienten könnten den Text emotional ansprechender gestalten und Vertrauen aufbauen. Sie könnten auch einfache Call-to-Actions zur Terminvereinbarung an strategischen Stellen im Text einfügen, um die Interaktion zu fördern.</w:t>
      </w:r>
      <w:r>
        <w:t xml:space="preserve"> </w:t>
      </w:r>
      <w:r>
        <w:t xml:space="preserve">Zusammenfassend lässt sich sagen, dass der Text bereits eine solide Basis bietet, jedoch durch eine gezielte Integration von Keywords und ergänzenden Inhalten erheblich optimiert werden kann. Das Hauptziel sollte sein, sowohl Suchmaschinen als auch potenzielle Patient:innen bestmöglich zu bedienen. Ich ermutige Sie, diese Möglichkeiten zu nutzen, um Ihre Sichtbarkeit und Attraktivität weiter zu steigern. Ich bin optimistisch, dass mit diesen Anpassungen Ihre Webseite einen bedeutenden Fortschritt machen wird!</w:t>
      </w:r>
    </w:p>
    <w:p>
      <w:pPr>
        <w:pStyle w:val="BodyText"/>
      </w:pPr>
      <w:r>
        <w:t xml:space="preserve">Erklärung der Verbesserungen:</w:t>
      </w:r>
    </w:p>
    <w:p>
      <w:pPr>
        <w:pStyle w:val="BodyText"/>
      </w:pPr>
      <w:r>
        <w:t xml:space="preserve">1) Was wurde verbessert?</w:t>
      </w:r>
      <w:r>
        <w:t xml:space="preserve"> </w:t>
      </w:r>
      <w:r>
        <w:t xml:space="preserve">Im neuen optimierten Text wurden mehrere wesentliche Anpassungen vorgenommen, die die SEO-Performance des Inhalts erheblich steigern können:</w:t>
      </w:r>
      <w:r>
        <w:t xml:space="preserve"> </w:t>
      </w:r>
      <w:r>
        <w:t xml:space="preserve">- **Keyword-Integration**: Der Begriff "Kieferorthopädie Essen" wurde in den einleitenden Satz eingefügt. Dies verbessert die Auffindbarkeit bei Suchanfragen, die sich auf kieferorthopädische Leistungen in Essen beziehen.</w:t>
      </w:r>
      <w:r>
        <w:t xml:space="preserve"> </w:t>
      </w:r>
      <w:r>
        <w:t xml:space="preserve">- **Sprachliche Klarheit und Präzision**: Durch die Verwendung von präziseren Begriffen wie "individuell abgestimmte Lösungen" anstelle von "individuell abgestimmte Behandlung" und "Zahnfehlstellungen" anstelle von "Zahnfehlstellungssituation" wird der Text klarer und ansprechender.</w:t>
      </w:r>
      <w:r>
        <w:t xml:space="preserve"> </w:t>
      </w:r>
      <w:r>
        <w:t xml:space="preserve">- **Verstärkung der Serviceorientierung**: Die Aufforderung zu einem Beratungsgespräch wurde umformuliert, um die Dringlichkeit zu betonen und gleichzeitig den Servicecharakter zu stärken.</w:t>
      </w:r>
      <w:r>
        <w:t xml:space="preserve"> </w:t>
      </w:r>
      <w:r>
        <w:t xml:space="preserve">- **Einheitliche Terminologie**: Durch den Einsatz von festen Begriffen wie "Aligner" und "Retentionsgeräten" wird eine fachliche Konsistenz hergestellt, die Seriosität vermittelt.</w:t>
      </w:r>
      <w:r>
        <w:t xml:space="preserve"> </w:t>
      </w:r>
      <w:r>
        <w:t xml:space="preserve">- **Verbesserte Lesbarkeit**: Die Sätze wurden strukturell variiert und vereinfacht, um die Lesbarkeit und das Verständnis zu fördern.</w:t>
      </w:r>
      <w:r>
        <w:t xml:space="preserve"> </w:t>
      </w:r>
      <w:r>
        <w:t xml:space="preserve">2) Warum ist das aus SEO-Sicht hilfreich?</w:t>
      </w:r>
      <w:r>
        <w:t xml:space="preserve"> </w:t>
      </w:r>
      <w:r>
        <w:t xml:space="preserve">Die vorgenommenen Optimierungen sind aus mehreren Gründen für die Suchmaschinenoptimierung von Bedeutung:</w:t>
      </w:r>
      <w:r>
        <w:t xml:space="preserve"> </w:t>
      </w:r>
      <w:r>
        <w:t xml:space="preserve">- **Keyword-Relevanz**: Die gezielte Integration von Keywords, die potenzielle Kunden verwenden könnten (z. B. "Kieferorthopädie Essen"), verbessert die Sichtbarkeit in den lokalen Suchergebnissen. Das führt dazu, dass der Text bei Suchanfragen besser gerankt wird, was den Traffic auf der Webseite erhöhen kann.</w:t>
      </w:r>
      <w:r>
        <w:t xml:space="preserve"> </w:t>
      </w:r>
      <w:r>
        <w:t xml:space="preserve">- **Nutzererfahrung (UX)**: Eine klare und präzise Sprache verbessert die Benutzererfahrung, was zu einer niedrigeren Absprungrate und längeren Verweildauer auf der Webseite führen kann. Suchmaschinen bewerten Seiten, die eine gute UX bieten, oftmals höher.</w:t>
      </w:r>
      <w:r>
        <w:t xml:space="preserve"> </w:t>
      </w:r>
      <w:r>
        <w:t xml:space="preserve">- **Content-Qualität**: Durch die Verbesserung der inhaltlichen Qualität in Form von präziseren und orientierten Informationen wird die Relevanz des Textes für die Zielgruppe erhöht, was zu einer höheren Interaktion und möglicherweise auch zu einer höheren Konversionsrate führt.</w:t>
      </w:r>
      <w:r>
        <w:t xml:space="preserve"> </w:t>
      </w:r>
      <w:r>
        <w:t xml:space="preserve">- **Call-to-Action (CTA)**: Ein deutlich formulierter CTA steigert die Wahrscheinlichkeit, dass Nutzer tatsächlich einen Termin vereinbaren oder sich weiter über die Dienstleistungen informieren, was sich direkt auf die Anzahl der Leads auswirkt.</w:t>
      </w:r>
      <w:r>
        <w:t xml:space="preserve"> </w:t>
      </w:r>
      <w:r>
        <w:t xml:space="preserve">- **Fachliche Autorität**: Die Verwendung spezifischer Terminologie und die konsequente Sprache stärken die Autorität der Praxis im Bereich Kieferorthopädie, was wiederum Vertrauen bei den Nutzern schafft und die Wahrscheinlichkeit steigert, dass sie sich für diese Einrichtung entscheiden.</w:t>
      </w:r>
      <w:r>
        <w:t xml:space="preserve"> </w:t>
      </w:r>
      <w:r>
        <w:t xml:space="preserve">Insgesamt können diese Verbesserungen zu einem signifikanten Anstieg der organischen Besucherzahlen, einer Steigerung der Interaktion und letztlich zu einem höheren Umsatz für das Unternehmen führen. Eine optimierte Webseite zieht nicht nur mehr Traffic an, sondern überzeugt auch die Besucher, was sich nachhaltig positiv auf die Geschäftsergebnisse auswirkt.</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ie Bereitstellung des Originaltextes und der Keyword-Vorschläge. Ich freue mich, Ihnen eine umfassende Analyse der aktuellen SEO-Situation zu präsentieren.</w:t>
      </w:r>
      <w:r>
        <w:t xml:space="preserve"> </w:t>
      </w:r>
      <w:r>
        <w:t xml:space="preserve">1) Keyword-Dichte / mögliche fehlende Keywords:</w:t>
      </w:r>
      <w:r>
        <w:t xml:space="preserve"> </w:t>
      </w:r>
      <w:r>
        <w:t xml:space="preserve">Die Analyse der Keyword-Dichte zeigt, dass der bestehende Text einige zentrale Keywords, wie „unsichtbare Aligner“ und „moderne Zahnspangen“, gut abdeckt. Allerdings gibt es ein bemerkenswertes Verbesserungsfeld hinsichtlich der Integration weiterer relevanter Keywords, die in Ihrer Liste vorhanden sind. Begriffe wie „Kieferorthopädie Essen“, „Zahnspangen“ und “Kieferorthopädie für Erwachsene“ könnten gezielt in die vorhandenen Texte eingearbeitet werden, um die Auffindbarkeit Ihrer Webseite für relevante Suchanfragen zu erhöhen. Zusätzlich könnten Fragen, die häufig von potenziellen Patienten gestellt werden, wie „Wie lange dauert die aktive Phase der Behandlung?“ oder „Welche Sprachen sprechen Sie?“ in die Inhalte integriert werden, um die Relevanz zu steigern und durch Nutzeranfragen zusätzlichen Traffic zu gewinnen.</w:t>
      </w:r>
      <w:r>
        <w:t xml:space="preserve"> </w:t>
      </w:r>
      <w:r>
        <w:t xml:space="preserve">2) Tonalität und Stil in Bezug auf SEO:</w:t>
      </w:r>
      <w:r>
        <w:t xml:space="preserve"> </w:t>
      </w:r>
      <w:r>
        <w:t xml:space="preserve">Die Tonalität des Textes ist durchweg positiv und ermutigend, was durch die Verwendung von einladenden Formulierungen wie „Entdecken Sie die Vorteile“ und „Verwandeln Sie Ihr Lächeln“ unterstützt wird. Dies schafft eine freundliche Atmosphäre für die Leser. Der Stil ist klar und verständlich, jedoch besteht ein Optimierungsfeld in der Schaffung einer noch höheren Emotionalität, um die Leser besser zu engagieren. Dies könnte durch mehr Storytelling-Elemente oder Erfahrungsberichte von Patienten ergänzt werden. Auch eine bessere Anpassung an die Sprache, die potenzielle Patienten verwenden, indem mehr alltägliche Begriffe, die sich auf Kieferorthopädie beziehen, verwendet werden, könnte einen positiven Einfluss haben.</w:t>
      </w:r>
      <w:r>
        <w:t xml:space="preserve"> </w:t>
      </w:r>
      <w:r>
        <w:t xml:space="preserve">3) Zu ergänzende Inhalte:</w:t>
      </w:r>
      <w:r>
        <w:t xml:space="preserve"> </w:t>
      </w:r>
      <w:r>
        <w:t xml:space="preserve">Um die Seiteninhalte noch weiter zu optimieren, wäre es vorteilhaft, einige zusätzliche Elemente zu integrieren. Mögliche Inhalte zur Ergänzung könnten FAQ-Abschnitte sein, die häufige Fragen zu Behandlungen, Kosten, Nachsorge und Terminvereinbarungen beantworten. Auch Informationen zu Erfolgsgeschichten von Patienten, inklusive Vorher-Nachher-Bildern und Testimonials, könnten das Vertrauen in Ihre Leistungen stärken. Des Weiteren wäre die Bereitstellung eines Blogs zu Themen wie „Mundgesundheit“ oder „Zahnpflegehinweise für Träger von Alignern“ von Vorteil. Solche Inhalte könnten zur Verbesserung der SEO-Performance beitragen, da sie zusätzlichen, themenrelevanten Traffic generieren und die Autorität der Webseite im Bereich der Kieferorthopädie erhöhen würden.</w:t>
      </w:r>
      <w:r>
        <w:t xml:space="preserve"> </w:t>
      </w:r>
      <w:r>
        <w:t xml:space="preserve">Zusammenfassend bietet Ihre Webseite eine solide Grundlage, doch gibt es viele Potenziale zur Verbesserung. Durch gezielte Keyword-Integration, eine emotionale Ansprache und die Bereitstellung zusätzlicher Inhalte könnten Sie die Sichtbarkeit und Benutzererfahrung erheblich steigern. Ich bin überzeugt, dass diese Optimierungsmaßnahmen dazu beitragen werden, Ihre Zielgruppe effektiver zu erreichen und gleichzeitig das Vertrauen Ihrer potenziellen Patienten zu gewinnen.</w:t>
      </w:r>
    </w:p>
    <w:p>
      <w:pPr>
        <w:pStyle w:val="BodyText"/>
      </w:pPr>
      <w:r>
        <w:t xml:space="preserve">Erklärung der Verbesserungen:</w:t>
      </w:r>
    </w:p>
    <w:p>
      <w:pPr>
        <w:pStyle w:val="BodyText"/>
      </w:pPr>
      <w:r>
        <w:t xml:space="preserve">1) Die Optimierung des Textes hat mehrere wesentliche Verbesserungen hervorgebracht. Zunächst wurden spezifische Begriffe und Phrasen eingefügt, die für Suchmaschinen wichtig sind, wie "kieferorthopädische Behandlung", "Zahnfehlstellungen", "Kieferorthopädie in Essen" und "flexible Zahlungsoptionen". Diese Keywords erhöhen die Relevanz des Textes für Suchanfragen im Zusammenhang mit Zahnkorrekturen und Kieferorthopädie. Darüber hinaus wurde die Textstruktur klarer und ansprechender gestaltet, indem ansprechende Formulierungen wie "verwandeln Sie Ihr Lächeln ohne Kompromisse" und "eine effektive Methode der Kieferorthopädie" hinzugefügt wurden. Die Sprache wurde zudem emotionaler und einladender formuliert, um das Vertrauen der Leser zu gewinnen und die Benutzererfahrung zu verbessern.</w:t>
      </w:r>
      <w:r>
        <w:t xml:space="preserve"> </w:t>
      </w:r>
      <w:r>
        <w:t xml:space="preserve">2) Aus SEO-Sicht hat die Optimierung des Textes mehrere Vorteile. Die kontextuelle Einbindung relevanter Keywords verbessert die Auffindbarkeit des Inhalts durch Suchmaschinen, was zu einer höheren Sichtbarkeit in den Suchergebnissen führt. Indem der Text spezifische Dienstleistungen und örtliche Verankerungen (z.B. "Kieferorthopädie in Essen") einbezieht, wird die Wahrscheinlichkeit erhöht, dass lokale Suchanfragen auf die Webseite des Unternehmens aufmerksam werden.</w:t>
      </w:r>
      <w:r>
        <w:t xml:space="preserve"> </w:t>
      </w:r>
      <w:r>
        <w:t xml:space="preserve">Zudem kann die emotionale Ansprache der Zielgruppe dazu führen, dass mehr Nutzer auf den Link klicken und sich für die Dienstleistung interessieren. Eine bessere Benutzererfahrung, die durch ansprechende Sprache und klare Informationen gewährleistet wird, kann zu einer niedrigeren Absprungrate und höheren Konversionsraten führen, da interessierte Nutzer eher bereit sind, eine Anfrage zu stellen oder einen Termin zu vereinbaren.</w:t>
      </w:r>
      <w:r>
        <w:t xml:space="preserve"> </w:t>
      </w:r>
      <w:r>
        <w:t xml:space="preserve">Insgesamt erwartet das Unternehmen durch diese SEO-Optimierungen eine Steigerung der organischen Besucherzahlen, eine Erhöhung der Anfragen zu Dienstleistungen und letztlich eine stärkere Positionierung im Wettbewerb innerhalb des Marktes. Der Fokus auf emotionale Ansprache und die Betonung der Vorteile der Behandlung können zusätzlich dazu beitragen, dass sich potenzielle Kunden schneller entscheiden, was zu einem höheren Umsatz führ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Übermittlung der Informationen. Hier folgt eine umfassende Analyse der aktuellen SEO-Situation für die Webseite von RÜ Zahnspange, basierend auf den bereitgestellten Textblöcken und den Suggested Keywords.</w:t>
      </w:r>
      <w:r>
        <w:t xml:space="preserve"> </w:t>
      </w:r>
      <w:r>
        <w:t xml:space="preserve">1) **Keyword-Dichte / mögliche fehlende Keywords:**</w:t>
      </w:r>
      <w:r>
        <w:t xml:space="preserve"> </w:t>
      </w:r>
      <w:r>
        <w:t xml:space="preserve">Die verwendeten Keywords sind gut gewählt und beziehen sich klar auf die angebotenen Dienstleistungen in der Kieferorthopädie, insbesondere auf den Fokus auf Kinder und Jugendliche. Einige Verbesserungspotentiale in Bezug auf die Keyword-Dichte wären jedoch möglich. Der Text könnte wichtiger gesuchte Begriffe wie "Kieferorthopädie Essen" oder "unsichtbare Aligner" strategisch häufiger integrieren, um die Relevanz für Suchmaschinen zu steigern. Es wäre auch hilfreich, Synonyme und verwandte Begriffe einzuführen, um das Thema umfassender abzudecken. Eine häufigere Nennung spezifischer Behandlungsoptionen könnte zusätzlich die Sichtbarkeit in den Suchmaschinen erhöhen. Zum Beispiel könnten die Begriffe "traditionelle Brackets", "lose Zahnspange" und "selbstligierende Brackets" verstärkt in die Beschreibung der Angebote integriert werden.</w:t>
      </w:r>
      <w:r>
        <w:t xml:space="preserve"> </w:t>
      </w:r>
      <w:r>
        <w:t xml:space="preserve">2) **Tonalität und Stil in Bezug auf SEO:**</w:t>
      </w:r>
      <w:r>
        <w:t xml:space="preserve"> </w:t>
      </w:r>
      <w:r>
        <w:t xml:space="preserve">Die derzeitige Tonalität ist warm und einladend, was für eine Zahnarztpraxis sehr vorteilhaft ist. Ein patientenorientierter Ansatz spricht potenzielle Kunden direkt an und schafft ein Gefühl von Vertrauen und Sicherheit. Für die SEO-Optimierung könnte es jedoch hilfreich sein, diesen einladenden Stil mit informativen Elementen zu kombinieren, um sowohl emotionale als auch sachliche Bedürfnisse anzusprechen. Beispielsweise könnte die Website durch spezifische Informationen zur Dauer der Behandlungen, zu den Vorteilen bestimmter Behandlungsmethoden sowie zu den Kosten ansprechender gestaltet werden, wodurch die Inhalte sowohl für die Benutzer als auch für die Suchmaschinen wertvoller werden.</w:t>
      </w:r>
      <w:r>
        <w:t xml:space="preserve"> </w:t>
      </w:r>
      <w:r>
        <w:t xml:space="preserve">3) **Zu ergänzende Inhalte:**</w:t>
      </w:r>
      <w:r>
        <w:t xml:space="preserve"> </w:t>
      </w:r>
      <w:r>
        <w:t xml:space="preserve">Um die Webseite weiter zu optimieren, gibt es mehrere Ansatzpunkte für ergänzende Inhalte, die das Nutzererlebnis verbessern und die Sichtbarkeit in Suchmaschinen erhöhen könnten:</w:t>
      </w:r>
      <w:r>
        <w:t xml:space="preserve"> </w:t>
      </w:r>
      <w:r>
        <w:t xml:space="preserve">- **FAQ-Bereich:** Die Einführung eines FAQ-Bereichs könnte helfen, häufig gestellte Fragen zu behandeln, wie zum Beispiel "Wie lange dauert die aktive Phase der Behandlung?" oder "Gibt es Ratenzahlungspläne für kieferorthopädische Behandlungen?". Dies würde nicht nur Nutzeranfragen beantworten, sondern auch relevante Keywords gezielt einbeziehen.</w:t>
      </w:r>
      <w:r>
        <w:t xml:space="preserve"> </w:t>
      </w:r>
      <w:r>
        <w:t xml:space="preserve">- **Blog:** Ein Blog könnte dazu beitragen, aktuelle Themen zur Kieferorthopädie abzudecken und Inhalte tiefgehender und vielseitiger zu gestalten. Beiträge über zahnmedizinische Themen, Tipps zur Mundpflege, Patientenberichte oder Informationen zu neuen Behandlungsmethoden könnten sowohl den Leser überzeugen als auch zu einer besseren Platzierung in Suchmaschinen führen.</w:t>
      </w:r>
      <w:r>
        <w:t xml:space="preserve"> </w:t>
      </w:r>
      <w:r>
        <w:t xml:space="preserve">- **Erfahrungsberichte:** Testimonials und Erfahrungsberichte von zufriedenen Patienten könnten die Vertrauenswürdigkeit der Praxis erhöhen, ebenfalls helfen sie bei der Ansprache von spezifischen Suchanfragen nach Behandlungen oder Informationen über die Praxis.</w:t>
      </w:r>
      <w:r>
        <w:t xml:space="preserve"> </w:t>
      </w:r>
      <w:r>
        <w:t xml:space="preserve">- **Visuelle Inhalte:** Hochwertige Bilder der Praxis, des Teams und möglicherweise Videos von Behandlungsabläufen oder Einführungsvideos mit Dr. Graf könnten die Interaktivität und Benutzerfreundlichkeit der Webseite fördern.</w:t>
      </w:r>
      <w:r>
        <w:t xml:space="preserve"> </w:t>
      </w:r>
      <w:r>
        <w:t xml:space="preserve">Zusammenfassend lässt sich sagen, dass die Webseite von RÜ Zahnspange bereits über eine solide Basis verfügt. Durch gezielte Anpassungen und Ergänzungen kann jedoch das volle Potenzial der Webseite ausgeschöpft werden, um sowohl die Sichtbarkeit in den Suchmaschinen zu erhöhen als auch potenzielle Patienten umfassend anzusprechen. Es ist ermutigend zu sehen, wie viel Verbesserungspotenzial vorhanden ist, und ich bin zuversichtlich, dass mit diesen Maßnahmen eine noch stärkere Online-Präsenz erzielt werden kann.</w:t>
      </w:r>
    </w:p>
    <w:p>
      <w:pPr>
        <w:pStyle w:val="BodyText"/>
      </w:pPr>
      <w:r>
        <w:t xml:space="preserve">Erklärung der Verbesserungen:</w:t>
      </w:r>
    </w:p>
    <w:p>
      <w:pPr>
        <w:pStyle w:val="BodyText"/>
      </w:pPr>
      <w:r>
        <w:t xml:space="preserve">1) In dem optimierten Text wurden mehrere Verbesserungen vorgenommen, die sich auf die Lesbarkeit, Klarheit und Suchmaschinenoptimierung (SEO) konzentrieren. Folgende wesentliche Änderungen sind zu erkennen:</w:t>
      </w:r>
      <w:r>
        <w:t xml:space="preserve"> </w:t>
      </w:r>
      <w:r>
        <w:t xml:space="preserve">- **Einbindung von Keywords**: Der Begriff "Kieferorthopädie" wurde gezielt an verschiedenen Stellen im Text integriert (z. B. „Kieferorthopädie Essen“). Dies erhöht die Chancen, dass die Webseite bei Suchanfragen nach kieferorthopädischen Dienstleistungen in Essen besser platziert wird.</w:t>
      </w:r>
      <w:r>
        <w:t xml:space="preserve"> </w:t>
      </w:r>
      <w:r>
        <w:t xml:space="preserve">- **Präzision und Redundanzabbau**: Der Text wurde präziser formuliert und Redundanzen wurden entfernt. Beispiele sind die Vereinheitlichung des sprachlichen Stils und die Vermeidung von überflüssigen Wiederholungen.</w:t>
      </w:r>
      <w:r>
        <w:t xml:space="preserve"> </w:t>
      </w:r>
      <w:r>
        <w:t xml:space="preserve">- **Steigerung der Ansprache**: Der Text verwendet Formulierungen, die den Leser direkt ansprechen und ein Vertrauen aufbauen, wie z. B. „Wir bieten speziell abgestimmte Behandlungen“ anstelle von weniger aktiven Formulierungen.</w:t>
      </w:r>
      <w:r>
        <w:t xml:space="preserve"> </w:t>
      </w:r>
      <w:r>
        <w:t xml:space="preserve">- **Erweiterung von Inhalten**: Bestimmte Punkte wurden detaillierter ausgeführt, beispielsweise die Fachbereiche der behandelnden Ärztin. Dies unterstreicht die Expertise und zeigt potenziellen Patienten, dass das Team über umfassendes Wissen verfügt.</w:t>
      </w:r>
      <w:r>
        <w:t xml:space="preserve"> </w:t>
      </w:r>
      <w:r>
        <w:t xml:space="preserve">- **Klare Call-to-Action**: Der Aufruf zur Terminvereinbarung wurde klarer und ansprechender formuliert, um die Wahrscheinlichkeit zu erhöhen, dass Leser aktiv werden.</w:t>
      </w:r>
      <w:r>
        <w:t xml:space="preserve"> </w:t>
      </w:r>
      <w:r>
        <w:t xml:space="preserve">2) Aus SEO-Sicht sind diese Verbesserungen äußerst hilfreich, da sie die Sichtbarkeit der Webseite in den Suchmaschinenergebnissen erheblich steigern können. Durch die gezielte Platzierung relevanter Keywords wird die Relevanz der Seite für bestimmte Suchanfragen erhöht. Dies führt dazu, dass sie häufiger in den oberen Positionen der Suchergebnisse angezeigt wird, was die Klickrate erhöht.</w:t>
      </w:r>
      <w:r>
        <w:t xml:space="preserve"> </w:t>
      </w:r>
      <w:r>
        <w:t xml:space="preserve">Des Weiteren verbessert die klarere Struktur und Formulierung des Textes die Nutzererfahrung, was entscheidend ist, um potenzielle Patienten nicht nur auf die Seite zu ziehen, sondern sie auch dazu zu bewegen, sich weiter mit dem Angebot auseinanderzusetzen. Ein gut lesbarer und ansprechender Text führt zu einer längeren Verweildauer und einem geringeren Absprungverhalten, was wiederum positive Signale an Suchmaschinen sendet.</w:t>
      </w:r>
      <w:r>
        <w:t xml:space="preserve"> </w:t>
      </w:r>
      <w:r>
        <w:t xml:space="preserve">Die stärkere Betonung der Expertise und die Einbeziehung spezifischer Behandlungsmöglichkeiten machen die Praxis auch für Anfragen mit einem spezifischen Bedarf attraktiver. Dies könnte zu einer höheren Anzahl an qualifizierten Anfragen und letztlich zu einer Steigerung der Patientenzahlen führen.</w:t>
      </w:r>
      <w:r>
        <w:t xml:space="preserve"> </w:t>
      </w:r>
      <w:r>
        <w:t xml:space="preserve">Insgesamt sind die vorgenommenen Änderungen strategisch ausgerichtet, um sowohl die Sichtbarkeit in Suchmaschinen zu erhöhen als auch die Interaktion mit potenziellen Patienten zu fördern, was entscheidend für den Unternehmenserfolg i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20T13:43:20Z</dcterms:created>
  <dcterms:modified xsi:type="dcterms:W3CDTF">2025-04-20T13:43:20Z</dcterms:modified>
</cp:coreProperties>
</file>

<file path=docProps/custom.xml><?xml version="1.0" encoding="utf-8"?>
<Properties xmlns="http://schemas.openxmlformats.org/officeDocument/2006/custom-properties" xmlns:vt="http://schemas.openxmlformats.org/officeDocument/2006/docPropsVTypes"/>
</file>